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senic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4-06-13</w:t>
      </w:r>
    </w:p>
    <w:bookmarkStart w:id="20" w:name="predictor-variable-descriptions"/>
    <w:p>
      <w:pPr>
        <w:pStyle w:val="Heading1"/>
      </w:pPr>
      <w:r>
        <w:t xml:space="preserve">Predictor variable descriptions</w:t>
      </w:r>
    </w:p>
    <w:p>
      <w:pPr>
        <w:pStyle w:val="SourceCode"/>
      </w:pPr>
      <w:r>
        <w:rPr>
          <w:rStyle w:val="NormalTok"/>
        </w:rPr>
        <w:t xml:space="preserve">Name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_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ameDescriptio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9"/>
        <w:gridCol w:w="7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.Predic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.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clast_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ized lithology classified as CLAST_U: sediments and sedimentary rocks. Clastic sediments/rocks of unknown or highly variable clast si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ized lithology classified as META: Metamorphic roc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plut_q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ized lithology classified as PLUT_QTZ: Igneous, generally felsic, quartz-rich plutonic rocks such as granitoids, granite, granodacite. Lithology of plutonics and volcanics are split out based on quartz content using the IUGS classification presented in Hyndman’s</w:t>
            </w:r>
            <w:r>
              <w:t xml:space="preserve"> </w:t>
            </w:r>
            <w:r>
              <w:t xml:space="preserve">‘</w:t>
            </w:r>
            <w:r>
              <w:t xml:space="preserve">Petrology of Igneous and Metamorphic Rocks</w:t>
            </w:r>
            <w:r>
              <w:t xml:space="preserve">’</w:t>
            </w:r>
            <w:r>
              <w:t xml:space="preserve"> </w:t>
            </w:r>
            <w:r>
              <w:t xml:space="preserve">second edition, 1985, page 33, fields 1-5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MS8110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annual recharge to groundwa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ral position for fourth order streams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data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"/>
        <w:gridCol w:w="199"/>
        <w:gridCol w:w="4757"/>
        <w:gridCol w:w="332"/>
        <w:gridCol w:w="425"/>
        <w:gridCol w:w="132"/>
        <w:gridCol w:w="279"/>
        <w:gridCol w:w="199"/>
        <w:gridCol w:w="159"/>
        <w:gridCol w:w="318"/>
        <w:gridCol w:w="106"/>
        <w:gridCol w:w="186"/>
        <w:gridCol w:w="186"/>
        <w:gridCol w:w="252"/>
        <w:gridCol w:w="172"/>
        <w:gridCol w:w="17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dic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_lev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.observation.am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_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25..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75..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.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_clast_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ized lithology classified as CLAST_U: sediments and sedimentary rocks. Clastic sediments/rocks of unknown or highly variable clast siz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present) ; 0 (abs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16287 1 = 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ng and Ator (2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6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_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ized lithology classified as META: Metamorphic rock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present) ; 0 (abs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18520 1 = 1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ng and Ator (2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_plut_q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ized lithology classified as PLUT_QTZ: Igneous, generally felsic, quartz-rich plutonic rocks such as granitoids, granite, granodacite. Lithology of plutonics and volcanics are split out based on quartz content using the IUGS classification presented in Hyndman’s</w:t>
            </w:r>
            <w:r>
              <w:t xml:space="preserve"> </w:t>
            </w:r>
            <w:r>
              <w:t xml:space="preserve">‘</w:t>
            </w:r>
            <w:r>
              <w:t xml:space="preserve">Petrology of Igneous and Metamorphic Rocks</w:t>
            </w:r>
            <w:r>
              <w:t xml:space="preserve">’</w:t>
            </w:r>
            <w:r>
              <w:t xml:space="preserve"> </w:t>
            </w:r>
            <w:r>
              <w:t xml:space="preserve">second edition, 1985, page 33, fields 1-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present) ; 0 (abs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19475 1 = 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ng and Ator (2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0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MS8110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annual recharge to ground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imeters per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1-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y (2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6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866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9449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ral position for fourth order stre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 times 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 and others (2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6.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4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.1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0"/>
    <w:bookmarkStart w:id="21" w:name="predictor-variable-descriptions2"/>
    <w:p>
      <w:pPr>
        <w:pStyle w:val="Heading1"/>
      </w:pPr>
      <w:r>
        <w:t xml:space="preserve">Predictor variable descriptions2</w:t>
      </w:r>
    </w:p>
    <w:p>
      <w:pPr>
        <w:pStyle w:val="FirstParagraph"/>
      </w:pPr>
      <w:r>
        <w:rPr>
          <w:bCs/>
          <w:b/>
        </w:rPr>
        <w:t xml:space="preserve">rt_clast_u</w:t>
      </w:r>
      <w:r>
        <w:t xml:space="preserve">: Generalized lithology classified as CLAST_U: sediments</w:t>
      </w:r>
      <w:r>
        <w:t xml:space="preserve"> </w:t>
      </w:r>
      <w:r>
        <w:t xml:space="preserve">and sedimentary rocks. Clastic sediments/rocks of unknown or highly</w:t>
      </w:r>
      <w:r>
        <w:t xml:space="preserve"> </w:t>
      </w:r>
      <w:r>
        <w:t xml:space="preserve">variable clast sizes.</w:t>
      </w:r>
    </w:p>
    <w:p>
      <w:pPr>
        <w:pStyle w:val="BodyText"/>
      </w:pPr>
      <w:r>
        <w:rPr>
          <w:bCs/>
          <w:b/>
        </w:rPr>
        <w:t xml:space="preserve">rt_meta</w:t>
      </w:r>
      <w:r>
        <w:t xml:space="preserve">:Generalized lithology classified as META: Metamorphic rocks.</w:t>
      </w:r>
    </w:p>
    <w:p>
      <w:pPr>
        <w:pStyle w:val="BodyText"/>
      </w:pPr>
      <w:r>
        <w:rPr>
          <w:bCs/>
          <w:b/>
        </w:rPr>
        <w:t xml:space="preserve">rt_plut_qtz</w:t>
      </w:r>
      <w:r>
        <w:t xml:space="preserve">: Generalized lithology classified as PLUT_QTZ: Igneous,</w:t>
      </w:r>
      <w:r>
        <w:t xml:space="preserve"> </w:t>
      </w:r>
      <w:r>
        <w:t xml:space="preserve">generally felsic, quartz-rich plutonic rocks such as granitoids,</w:t>
      </w:r>
      <w:r>
        <w:t xml:space="preserve"> </w:t>
      </w:r>
      <w:r>
        <w:t xml:space="preserve">granite, granodacite. Lithology of plutonics and volcanics are split out</w:t>
      </w:r>
      <w:r>
        <w:t xml:space="preserve"> </w:t>
      </w:r>
      <w:r>
        <w:t xml:space="preserve">based on quartz content using the IUGS classification presented in</w:t>
      </w:r>
      <w:r>
        <w:t xml:space="preserve"> </w:t>
      </w:r>
      <w:r>
        <w:t xml:space="preserve">Hyndman’s</w:t>
      </w:r>
      <w:r>
        <w:t xml:space="preserve"> </w:t>
      </w:r>
      <w:r>
        <w:t xml:space="preserve">‘</w:t>
      </w:r>
      <w:r>
        <w:t xml:space="preserve">Petrology of Igneous and Metamorphic Rocks</w:t>
      </w:r>
      <w:r>
        <w:t xml:space="preserve">’</w:t>
      </w:r>
      <w:r>
        <w:t xml:space="preserve"> </w:t>
      </w:r>
      <w:r>
        <w:t xml:space="preserve">second edition,</w:t>
      </w:r>
      <w:r>
        <w:t xml:space="preserve"> </w:t>
      </w:r>
      <w:r>
        <w:t xml:space="preserve">1985, page 33, fields 1-5.</w:t>
      </w:r>
    </w:p>
    <w:p>
      <w:pPr>
        <w:pStyle w:val="BodyText"/>
      </w:pPr>
      <w:r>
        <w:rPr>
          <w:bCs/>
          <w:b/>
        </w:rPr>
        <w:t xml:space="preserve">PRMS8110Re</w:t>
      </w:r>
      <w:r>
        <w:t xml:space="preserve">: average annual recharge to groundwater.</w:t>
      </w:r>
    </w:p>
    <w:p>
      <w:pPr>
        <w:pStyle w:val="BodyText"/>
      </w:pPr>
      <w:r>
        <w:rPr>
          <w:bCs/>
          <w:b/>
        </w:rPr>
        <w:t xml:space="preserve">LP2</w:t>
      </w:r>
      <w:r>
        <w:t xml:space="preserve">: Lateral position for fourth order streams</w:t>
      </w:r>
    </w:p>
    <w:p>
      <w:pPr>
        <w:pStyle w:val="SourceCode"/>
      </w:pPr>
      <w:r>
        <w:rPr>
          <w:rStyle w:val="NormalTok"/>
        </w:rPr>
        <w:t xml:space="preserve">Name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_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ameMa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.Predic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.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clast_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plut_q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MS8110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9449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ame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_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ameMi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.Predic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.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clast_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_plut_q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MS8110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E+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senic data</dc:title>
  <dc:creator/>
  <cp:keywords/>
  <dcterms:created xsi:type="dcterms:W3CDTF">2024-06-14T15:36:41Z</dcterms:created>
  <dcterms:modified xsi:type="dcterms:W3CDTF">2024-06-14T15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